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Pr="00855A6F" w:rsidRDefault="00C20A42" w:rsidP="00285059">
      <w:pPr>
        <w:tabs>
          <w:tab w:val="left" w:pos="4856"/>
          <w:tab w:val="left" w:pos="7522"/>
        </w:tabs>
        <w:ind w:left="-1418" w:right="-1322"/>
        <w:rPr>
          <w:sz w:val="24"/>
          <w:szCs w:val="24"/>
        </w:rPr>
      </w:pPr>
      <w:r w:rsidRPr="00C20A42">
        <w:rPr>
          <w:noProof/>
          <w:lang w:eastAsia="en-IN"/>
        </w:rPr>
        <w:pict>
          <v:rect id="Rectangle 4" o:spid="_x0000_s1026" style="position:absolute;left:0;text-align:left;margin-left:0;margin-top:.85pt;width:309pt;height:88.8pt;z-index:251662336;visibility:visible;mso-position-horizontal:left;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4E20BA" w:rsidRDefault="00BE13CD" w:rsidP="00CC0A08">
                  <w:pPr>
                    <w:spacing w:after="0" w:line="240" w:lineRule="auto"/>
                    <w:jc w:val="center"/>
                    <w:rPr>
                      <w:rFonts w:ascii="Palatino Linotype" w:hAnsi="Palatino Linotype"/>
                      <w:b/>
                      <w:color w:val="FFFFFF" w:themeColor="background1"/>
                      <w:sz w:val="76"/>
                      <w:szCs w:val="76"/>
                    </w:rPr>
                  </w:pPr>
                  <w:r w:rsidRPr="004E20BA">
                    <w:rPr>
                      <w:rFonts w:ascii="Palatino Linotype" w:hAnsi="Palatino Linotype"/>
                      <w:b/>
                      <w:color w:val="FFFFFF" w:themeColor="background1"/>
                      <w:sz w:val="76"/>
                      <w:szCs w:val="76"/>
                    </w:rPr>
                    <w:t>Robert Smith</w:t>
                  </w:r>
                </w:p>
                <w:p w:rsidR="00BE13CD" w:rsidRPr="004E20BA" w:rsidRDefault="00CC3683" w:rsidP="00CC0A08">
                  <w:pPr>
                    <w:spacing w:after="0" w:line="240" w:lineRule="auto"/>
                    <w:jc w:val="center"/>
                    <w:rPr>
                      <w:rFonts w:ascii="Palatino Linotype" w:hAnsi="Palatino Linotype"/>
                      <w:b/>
                      <w:color w:val="FFFFFF" w:themeColor="background1"/>
                      <w:sz w:val="44"/>
                      <w:szCs w:val="40"/>
                    </w:rPr>
                  </w:pPr>
                  <w:r>
                    <w:rPr>
                      <w:rFonts w:ascii="Palatino Linotype" w:hAnsi="Palatino Linotype"/>
                      <w:b/>
                      <w:color w:val="FFFFFF" w:themeColor="background1"/>
                      <w:sz w:val="44"/>
                      <w:szCs w:val="40"/>
                    </w:rPr>
                    <w:t>Production</w:t>
                  </w:r>
                  <w:r w:rsidR="00BE13CD" w:rsidRPr="004E20BA">
                    <w:rPr>
                      <w:rFonts w:ascii="Palatino Linotype" w:hAnsi="Palatino Linotype"/>
                      <w:b/>
                      <w:color w:val="FFFFFF" w:themeColor="background1"/>
                      <w:sz w:val="44"/>
                      <w:szCs w:val="40"/>
                    </w:rPr>
                    <w:t xml:space="preserve"> </w:t>
                  </w:r>
                  <w:r>
                    <w:rPr>
                      <w:rFonts w:ascii="Palatino Linotype" w:hAnsi="Palatino Linotype"/>
                      <w:b/>
                      <w:color w:val="FFFFFF" w:themeColor="background1"/>
                      <w:sz w:val="44"/>
                      <w:szCs w:val="40"/>
                    </w:rPr>
                    <w:t>Chemist</w:t>
                  </w:r>
                </w:p>
              </w:txbxContent>
            </v:textbox>
            <w10:wrap anchorx="page"/>
          </v:rect>
        </w:pict>
      </w:r>
      <w:r w:rsidRPr="00C20A42">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distance-top:3.6pt;mso-wrap-distance-bottom:3.6pt;mso-position-horizontal-relative:margin;mso-width-relative:margin;mso-height-relative:margin" wrapcoords="-31 -24 -31 21576 21631 21576 21631 -24 -31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CC3683" w:rsidRDefault="00BE13CD" w:rsidP="00CC3683">
                  <w:pPr>
                    <w:spacing w:after="150" w:line="240" w:lineRule="auto"/>
                    <w:rPr>
                      <w:rFonts w:ascii="Arial" w:eastAsia="Times New Roman" w:hAnsi="Arial" w:cs="Arial"/>
                      <w:color w:val="000000" w:themeColor="text1"/>
                      <w:sz w:val="24"/>
                      <w:szCs w:val="24"/>
                      <w:lang w:eastAsia="en-IN"/>
                    </w:rPr>
                  </w:pPr>
                  <w:r w:rsidRPr="00CC3683">
                    <w:rPr>
                      <w:rFonts w:ascii="Arial" w:eastAsia="Times New Roman" w:hAnsi="Arial" w:cs="Arial"/>
                      <w:color w:val="000000" w:themeColor="text1"/>
                      <w:sz w:val="24"/>
                      <w:szCs w:val="24"/>
                      <w:lang w:eastAsia="en-IN"/>
                    </w:rPr>
                    <w:t>[Today’s Date]</w:t>
                  </w:r>
                </w:p>
                <w:p w:rsidR="00BE13CD" w:rsidRPr="00CC3683" w:rsidRDefault="00BE13CD" w:rsidP="00CC3683">
                  <w:pPr>
                    <w:spacing w:after="150" w:line="240" w:lineRule="auto"/>
                    <w:rPr>
                      <w:rFonts w:ascii="Arial" w:eastAsia="Times New Roman" w:hAnsi="Arial" w:cs="Arial"/>
                      <w:color w:val="000000" w:themeColor="text1"/>
                      <w:sz w:val="24"/>
                      <w:szCs w:val="24"/>
                      <w:lang w:eastAsia="en-IN"/>
                    </w:rPr>
                  </w:pPr>
                </w:p>
                <w:p w:rsidR="00BE13CD" w:rsidRPr="00CC3683" w:rsidRDefault="00BE13CD" w:rsidP="00CC3683">
                  <w:pPr>
                    <w:spacing w:after="150" w:line="240" w:lineRule="auto"/>
                    <w:rPr>
                      <w:rFonts w:ascii="Arial" w:eastAsia="Times New Roman" w:hAnsi="Arial" w:cs="Arial"/>
                      <w:color w:val="000000" w:themeColor="text1"/>
                      <w:sz w:val="24"/>
                      <w:szCs w:val="24"/>
                      <w:lang w:eastAsia="en-IN"/>
                    </w:rPr>
                  </w:pPr>
                  <w:r w:rsidRPr="00CC3683">
                    <w:rPr>
                      <w:rFonts w:ascii="Arial" w:eastAsia="Times New Roman" w:hAnsi="Arial" w:cs="Arial"/>
                      <w:color w:val="000000" w:themeColor="text1"/>
                      <w:sz w:val="24"/>
                      <w:szCs w:val="24"/>
                      <w:lang w:eastAsia="en-IN"/>
                    </w:rPr>
                    <w:t>[341 Company Address]</w:t>
                  </w:r>
                  <w:r w:rsidRPr="00CC3683">
                    <w:rPr>
                      <w:rFonts w:ascii="Arial" w:eastAsia="Times New Roman" w:hAnsi="Arial" w:cs="Arial"/>
                      <w:color w:val="000000" w:themeColor="text1"/>
                      <w:sz w:val="24"/>
                      <w:szCs w:val="24"/>
                      <w:lang w:eastAsia="en-IN"/>
                    </w:rPr>
                    <w:br/>
                    <w:t>[Company City, State xxxxx]</w:t>
                  </w:r>
                  <w:r w:rsidRPr="00CC3683">
                    <w:rPr>
                      <w:rFonts w:ascii="Arial" w:eastAsia="Times New Roman" w:hAnsi="Arial" w:cs="Arial"/>
                      <w:color w:val="000000" w:themeColor="text1"/>
                      <w:sz w:val="24"/>
                      <w:szCs w:val="24"/>
                      <w:lang w:eastAsia="en-IN"/>
                    </w:rPr>
                    <w:br/>
                    <w:t>[(xxx) xxx-xxxx]</w:t>
                  </w:r>
                  <w:r w:rsidRPr="00CC3683">
                    <w:rPr>
                      <w:rFonts w:ascii="Arial" w:eastAsia="Times New Roman" w:hAnsi="Arial" w:cs="Arial"/>
                      <w:color w:val="000000" w:themeColor="text1"/>
                      <w:sz w:val="24"/>
                      <w:szCs w:val="24"/>
                      <w:lang w:eastAsia="en-IN"/>
                    </w:rPr>
                    <w:br/>
                    <w:t>[hiring.manager@gmail.com]</w:t>
                  </w:r>
                </w:p>
                <w:p w:rsidR="00BE13CD" w:rsidRPr="00CC3683" w:rsidRDefault="00BE13CD" w:rsidP="00CC3683">
                  <w:pPr>
                    <w:spacing w:after="150" w:line="240" w:lineRule="auto"/>
                    <w:rPr>
                      <w:rFonts w:ascii="Arial" w:eastAsia="Times New Roman" w:hAnsi="Arial" w:cs="Arial"/>
                      <w:color w:val="000000" w:themeColor="text1"/>
                      <w:sz w:val="24"/>
                      <w:szCs w:val="24"/>
                      <w:lang w:eastAsia="en-IN"/>
                    </w:rPr>
                  </w:pPr>
                </w:p>
                <w:p w:rsidR="00BE13CD" w:rsidRPr="00CC3683" w:rsidRDefault="00BE13CD" w:rsidP="00CC3683">
                  <w:pPr>
                    <w:spacing w:after="150" w:line="240" w:lineRule="auto"/>
                    <w:rPr>
                      <w:rFonts w:ascii="Arial" w:eastAsia="Times New Roman" w:hAnsi="Arial" w:cs="Arial"/>
                      <w:color w:val="000000" w:themeColor="text1"/>
                      <w:sz w:val="24"/>
                      <w:szCs w:val="24"/>
                      <w:lang w:eastAsia="en-IN"/>
                    </w:rPr>
                  </w:pPr>
                  <w:r w:rsidRPr="00CC3683">
                    <w:rPr>
                      <w:rFonts w:ascii="Arial" w:eastAsia="Times New Roman" w:hAnsi="Arial" w:cs="Arial"/>
                      <w:color w:val="000000" w:themeColor="text1"/>
                      <w:sz w:val="24"/>
                      <w:szCs w:val="24"/>
                      <w:lang w:eastAsia="en-IN"/>
                    </w:rPr>
                    <w:t>Dear [Mr./Mrs./Ms.] [Hiring Manager’s Name],</w:t>
                  </w:r>
                </w:p>
                <w:p w:rsidR="00CC3683" w:rsidRPr="00CC3683" w:rsidRDefault="00CC3683" w:rsidP="00CC3683">
                  <w:p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 xml:space="preserve">I'm writing to submit an application for the Production Chemist role that was just posted on the business website. I am certain that I possess the knowledge and expertise you are seeking, and I am convinced that I would contribute significantly to your organization. For the last five years, I have been employed as a Production Chemist, and throughout that time, I have gained a thorough knowledge of the techniques and processes related to this position. I'm proficient both in the conceptual and pragmatic facets of the position, and I can function well both autonomously and under time constraints. Additionally, I enjoy using technology and have worked with programs like ChemSketch, JME Molecule Editor, and Spreadsheet. </w:t>
                  </w:r>
                  <w:r w:rsidRPr="00CC3683">
                    <w:rPr>
                      <w:rFonts w:ascii="Arial" w:hAnsi="Arial" w:cs="Arial"/>
                      <w:bCs/>
                      <w:color w:val="000000" w:themeColor="text1"/>
                      <w:sz w:val="24"/>
                      <w:szCs w:val="24"/>
                    </w:rPr>
                    <w:t>Here are some of my professional highlights:</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In my former stance at IBC Research, I was in charge of creating fresh approaches to compound synthesis and streamlining current ones.</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I also had a significant impact on the planning and execution of the trials that tested the effectiveness of the new approaches. Through my work, two novel techniques were created and effectively used in the lab.</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I am quite good at solving problems, and I'm particularly interested in R &amp; D.</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Additionally, I want to learn more about Nanotechnology.</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Understanding of the antimicrobial procedure (HACCP setting), as well as equipment qualification.</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Demonstrate high analytical abilities and meticulousness.</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Working knowledge of cGMP, security guidelines, production norms, and paperwork requirements.</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Experience managing projects, leading teams, or being a supervisor successfully.</w:t>
                  </w:r>
                </w:p>
                <w:p w:rsidR="00CC3683" w:rsidRPr="00CC3683" w:rsidRDefault="00CC3683" w:rsidP="00CC3683">
                  <w:pPr>
                    <w:pStyle w:val="ListParagraph"/>
                    <w:numPr>
                      <w:ilvl w:val="0"/>
                      <w:numId w:val="2"/>
                    </w:num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Imposing a thorough understanding of a variety of operational equipment, such as Gas Chromatography-Mass Spectrometry, FTIR, UV-Vis, IR, AAS, HPLC, coulometers, polar meters, fluorometers, colorimeters, and capillary electrophoresis tools, to guide testing and produce reliable results.</w:t>
                  </w:r>
                </w:p>
                <w:p w:rsidR="00CC3683" w:rsidRPr="00CC3683" w:rsidRDefault="00CC3683" w:rsidP="00CC3683">
                  <w:pPr>
                    <w:spacing w:line="240" w:lineRule="auto"/>
                    <w:rPr>
                      <w:rFonts w:ascii="Arial" w:hAnsi="Arial" w:cs="Arial"/>
                      <w:color w:val="000000" w:themeColor="text1"/>
                      <w:sz w:val="24"/>
                      <w:szCs w:val="24"/>
                    </w:rPr>
                  </w:pPr>
                  <w:r w:rsidRPr="00CC3683">
                    <w:rPr>
                      <w:rFonts w:ascii="Arial" w:hAnsi="Arial" w:cs="Arial"/>
                      <w:color w:val="000000" w:themeColor="text1"/>
                      <w:sz w:val="24"/>
                      <w:szCs w:val="24"/>
                    </w:rPr>
                    <w:t>I am a dedicated and determined person who is constantly seeking out new challenges and educational possibilities. I am certain that I possess the knowledge and expertise necessary to succeed in this position, and I am excited to put those qualifications to use for your business. I've attached my resume for your consideration. I appreciate the opportunity to show my enthusiasm for the post of Production Chemist. Please get in touch with me if you have any questions about this position. I'm interested in hearing from you.</w:t>
                  </w:r>
                </w:p>
                <w:p w:rsidR="00CC3683" w:rsidRPr="00CC3683" w:rsidRDefault="00CC3683" w:rsidP="00CC3683">
                  <w:pPr>
                    <w:spacing w:after="0" w:line="240" w:lineRule="auto"/>
                    <w:rPr>
                      <w:rFonts w:ascii="Arial" w:hAnsi="Arial" w:cs="Arial"/>
                      <w:color w:val="000000" w:themeColor="text1"/>
                      <w:sz w:val="24"/>
                      <w:szCs w:val="24"/>
                    </w:rPr>
                  </w:pPr>
                  <w:r w:rsidRPr="00CC3683">
                    <w:rPr>
                      <w:rFonts w:ascii="Arial" w:hAnsi="Arial" w:cs="Arial"/>
                      <w:color w:val="000000" w:themeColor="text1"/>
                      <w:sz w:val="24"/>
                      <w:szCs w:val="24"/>
                    </w:rPr>
                    <w:t>Sincerely,</w:t>
                  </w:r>
                </w:p>
                <w:p w:rsidR="00CC3683" w:rsidRPr="00CC3683" w:rsidRDefault="00CC3683" w:rsidP="00CC3683">
                  <w:pPr>
                    <w:spacing w:after="0" w:line="240" w:lineRule="auto"/>
                    <w:rPr>
                      <w:rFonts w:ascii="Arial" w:hAnsi="Arial" w:cs="Arial"/>
                      <w:color w:val="000000" w:themeColor="text1"/>
                      <w:sz w:val="24"/>
                      <w:szCs w:val="24"/>
                    </w:rPr>
                  </w:pPr>
                  <w:r w:rsidRPr="00CC3683">
                    <w:rPr>
                      <w:rFonts w:ascii="Arial" w:hAnsi="Arial" w:cs="Arial"/>
                      <w:color w:val="000000" w:themeColor="text1"/>
                      <w:sz w:val="24"/>
                      <w:szCs w:val="24"/>
                    </w:rPr>
                    <w:t>[Your Name]</w:t>
                  </w:r>
                </w:p>
                <w:p w:rsidR="002616A5" w:rsidRPr="00CC3683" w:rsidRDefault="002616A5" w:rsidP="00CC3683">
                  <w:pPr>
                    <w:spacing w:after="0" w:line="240" w:lineRule="auto"/>
                    <w:rPr>
                      <w:rFonts w:ascii="Arial" w:eastAsia="Times New Roman" w:hAnsi="Arial" w:cs="Arial"/>
                      <w:color w:val="000000" w:themeColor="text1"/>
                      <w:sz w:val="24"/>
                      <w:szCs w:val="24"/>
                      <w:lang w:eastAsia="en-IN"/>
                    </w:rPr>
                  </w:pPr>
                </w:p>
                <w:p w:rsidR="00960669" w:rsidRPr="00CC3683" w:rsidRDefault="00960669" w:rsidP="00CC3683">
                  <w:pPr>
                    <w:spacing w:after="0" w:line="240" w:lineRule="auto"/>
                    <w:rPr>
                      <w:rFonts w:ascii="Arial" w:hAnsi="Arial" w:cs="Arial"/>
                      <w:color w:val="000000" w:themeColor="text1"/>
                      <w:sz w:val="24"/>
                      <w:szCs w:val="24"/>
                    </w:rPr>
                  </w:pPr>
                </w:p>
              </w:txbxContent>
            </v:textbox>
            <w10:wrap type="through" anchorx="margin"/>
          </v:shape>
        </w:pict>
      </w:r>
      <w:r w:rsidR="008D1384">
        <w:tab/>
      </w:r>
      <w:r w:rsidR="00285059">
        <w:rPr>
          <w:noProof/>
          <w:lang w:val="en-US"/>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5893" w:rsidRDefault="00145893" w:rsidP="0041077B">
      <w:pPr>
        <w:spacing w:after="0" w:line="240" w:lineRule="auto"/>
      </w:pPr>
      <w:r>
        <w:separator/>
      </w:r>
    </w:p>
  </w:endnote>
  <w:endnote w:type="continuationSeparator" w:id="1">
    <w:p w:rsidR="00145893" w:rsidRDefault="00145893"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5893" w:rsidRDefault="00145893" w:rsidP="0041077B">
      <w:pPr>
        <w:spacing w:after="0" w:line="240" w:lineRule="auto"/>
      </w:pPr>
      <w:r>
        <w:separator/>
      </w:r>
    </w:p>
  </w:footnote>
  <w:footnote w:type="continuationSeparator" w:id="1">
    <w:p w:rsidR="00145893" w:rsidRDefault="00145893"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A52087B"/>
    <w:multiLevelType w:val="hybridMultilevel"/>
    <w:tmpl w:val="FD8A4A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145893"/>
    <w:rsid w:val="002616A5"/>
    <w:rsid w:val="00285059"/>
    <w:rsid w:val="00347714"/>
    <w:rsid w:val="003C12DD"/>
    <w:rsid w:val="003E7719"/>
    <w:rsid w:val="0041077B"/>
    <w:rsid w:val="00463050"/>
    <w:rsid w:val="004E20BA"/>
    <w:rsid w:val="00574FC0"/>
    <w:rsid w:val="00651A06"/>
    <w:rsid w:val="00670543"/>
    <w:rsid w:val="00761C90"/>
    <w:rsid w:val="00774CA6"/>
    <w:rsid w:val="00855A6F"/>
    <w:rsid w:val="008D1384"/>
    <w:rsid w:val="008E64A0"/>
    <w:rsid w:val="00960669"/>
    <w:rsid w:val="009A20DE"/>
    <w:rsid w:val="00A4341F"/>
    <w:rsid w:val="00A87B6D"/>
    <w:rsid w:val="00B21C2B"/>
    <w:rsid w:val="00B729BF"/>
    <w:rsid w:val="00BE13CD"/>
    <w:rsid w:val="00C20A42"/>
    <w:rsid w:val="00CC0A08"/>
    <w:rsid w:val="00CC3683"/>
    <w:rsid w:val="00E51341"/>
    <w:rsid w:val="00E558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6D"/>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4E2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BA"/>
    <w:rPr>
      <w:rFonts w:ascii="Tahoma" w:hAnsi="Tahoma" w:cs="Tahoma"/>
      <w:sz w:val="16"/>
      <w:szCs w:val="16"/>
    </w:rPr>
  </w:style>
  <w:style w:type="paragraph" w:styleId="ListParagraph">
    <w:name w:val="List Paragraph"/>
    <w:basedOn w:val="Normal"/>
    <w:uiPriority w:val="34"/>
    <w:qFormat/>
    <w:rsid w:val="00CC3683"/>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Chemist Cover Letter Sample</dc:title>
  <dc:subject>Create your Cover Letter using Free Production Chemist Cover Letter Sample Template</dc:subject>
  <dc:creator>QwikResume.com</dc:creator>
  <dcterms:created xsi:type="dcterms:W3CDTF">2022-11-08T07:42:00Z</dcterms:created>
  <dcterms:modified xsi:type="dcterms:W3CDTF">2022-11-08T07:42:00Z</dcterms:modified>
  <cp:category>Manufacturing</cp:category>
</cp:coreProperties>
</file>